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1DF852" w14:textId="047E970F" w:rsidR="00F5051F" w:rsidRPr="00035FF9" w:rsidRDefault="006703C6" w:rsidP="00035FF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30"/>
          <w:szCs w:val="30"/>
        </w:rPr>
      </w:pPr>
      <w:bookmarkStart w:id="0" w:name="_GoBack"/>
      <w:bookmarkEnd w:id="0"/>
      <w:r>
        <w:rPr>
          <w:rFonts w:ascii="Century Gothic" w:eastAsia="Times New Roman" w:hAnsi="Century Gothic"/>
          <w:noProof/>
          <w:color w:val="174E86"/>
        </w:rPr>
        <w:drawing>
          <wp:inline distT="0" distB="0" distL="0" distR="0" wp14:anchorId="7AF48847" wp14:editId="121D070E">
            <wp:extent cx="2562241" cy="1155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41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0475" w:rsidRPr="00EA0475">
        <w:rPr>
          <w:rFonts w:ascii="Arial" w:eastAsia="Times New Roman" w:hAnsi="Arial" w:cs="Arial"/>
          <w:b/>
          <w:bCs/>
          <w:noProof/>
          <w:color w:val="000000"/>
          <w:sz w:val="30"/>
          <w:szCs w:val="30"/>
        </w:rPr>
        <mc:AlternateContent>
          <mc:Choice Requires="wps">
            <w:drawing>
              <wp:inline distT="0" distB="0" distL="0" distR="0" wp14:anchorId="09037565" wp14:editId="3C5E6FE4">
                <wp:extent cx="304800" cy="304800"/>
                <wp:effectExtent l="0" t="0" r="0" b="0"/>
                <wp:docPr id="2" name="AutoShape 6" descr="Savannah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ECE3C0E" id="AutoShape 6" o:spid="_x0000_s1026" alt="Savannah Logo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Oy/tsz3AQAA2g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6CCC5A0C" w14:textId="77777777" w:rsidR="00733E08" w:rsidRPr="004517B1" w:rsidRDefault="00733E08" w:rsidP="00EA047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10"/>
          <w:szCs w:val="10"/>
        </w:rPr>
      </w:pPr>
    </w:p>
    <w:p w14:paraId="76A76CA7" w14:textId="4ACA4300" w:rsidR="00DD6C91" w:rsidRDefault="006703C6" w:rsidP="00EA047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color w:val="000000"/>
          <w:sz w:val="24"/>
          <w:szCs w:val="24"/>
        </w:rPr>
        <w:t>Coastal Georgia Comprehensive Academy</w:t>
      </w:r>
      <w:r w:rsidR="00EA0475" w:rsidRPr="004517B1">
        <w:rPr>
          <w:rFonts w:ascii="Arial" w:eastAsia="Times New Roman" w:hAnsi="Arial" w:cs="Arial"/>
          <w:b/>
          <w:bCs/>
          <w:color w:val="000000"/>
          <w:sz w:val="24"/>
          <w:szCs w:val="24"/>
        </w:rPr>
        <w:br/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2001 Cynthia Street</w:t>
      </w:r>
      <w:r w:rsidR="00DD6C91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</w:p>
    <w:p w14:paraId="10002AE5" w14:textId="622E8955" w:rsidR="00DD6C91" w:rsidRPr="004517B1" w:rsidRDefault="006703C6" w:rsidP="00DD6C9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Savannah</w:t>
      </w:r>
      <w:r w:rsidR="00DD6C91">
        <w:rPr>
          <w:rFonts w:ascii="Arial" w:eastAsia="Times New Roman" w:hAnsi="Arial" w:cs="Arial"/>
          <w:b/>
          <w:bCs/>
          <w:color w:val="000000"/>
          <w:sz w:val="24"/>
          <w:szCs w:val="24"/>
        </w:rPr>
        <w:t>, GA 31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415</w:t>
      </w:r>
      <w:r w:rsidR="00EA0475" w:rsidRPr="004517B1">
        <w:rPr>
          <w:rFonts w:ascii="Arial" w:eastAsia="Times New Roman" w:hAnsi="Arial" w:cs="Arial"/>
          <w:b/>
          <w:bCs/>
          <w:color w:val="000000"/>
          <w:sz w:val="24"/>
          <w:szCs w:val="24"/>
        </w:rPr>
        <w:t> </w:t>
      </w:r>
      <w:r w:rsidR="00EA0475" w:rsidRPr="004517B1">
        <w:rPr>
          <w:rFonts w:ascii="Arial" w:eastAsia="Times New Roman" w:hAnsi="Arial" w:cs="Arial"/>
          <w:b/>
          <w:bCs/>
          <w:color w:val="000000"/>
          <w:sz w:val="24"/>
          <w:szCs w:val="24"/>
        </w:rPr>
        <w:br/>
      </w:r>
      <w:r w:rsidR="00DD6C91">
        <w:rPr>
          <w:rFonts w:ascii="Arial" w:eastAsia="Times New Roman" w:hAnsi="Arial" w:cs="Arial"/>
          <w:b/>
          <w:bCs/>
          <w:color w:val="000000"/>
          <w:sz w:val="24"/>
          <w:szCs w:val="24"/>
        </w:rPr>
        <w:t>(912)</w:t>
      </w:r>
      <w:r w:rsidR="00F83005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395-5440</w:t>
      </w:r>
    </w:p>
    <w:p w14:paraId="7EC733D2" w14:textId="77777777" w:rsidR="00EA0475" w:rsidRPr="004517B1" w:rsidRDefault="00EA0475" w:rsidP="00EA047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B1BEB1D" w14:textId="77777777" w:rsidR="00EA0475" w:rsidRPr="004517B1" w:rsidRDefault="00EA0475" w:rsidP="00EA0475">
      <w:pPr>
        <w:shd w:val="clear" w:color="auto" w:fill="CCCC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4517B1">
        <w:rPr>
          <w:rFonts w:ascii="Arial" w:eastAsia="Times New Roman" w:hAnsi="Arial" w:cs="Arial"/>
          <w:b/>
          <w:bCs/>
          <w:color w:val="000000"/>
          <w:sz w:val="24"/>
          <w:szCs w:val="24"/>
        </w:rPr>
        <w:t>Contact Information</w:t>
      </w:r>
    </w:p>
    <w:p w14:paraId="391779B3" w14:textId="77777777" w:rsidR="00EA0475" w:rsidRPr="00DD6C91" w:rsidRDefault="00EA0475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4A48A6A" w14:textId="77777777" w:rsidR="00F5051F" w:rsidRDefault="00F5051F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: ________</w:t>
      </w:r>
      <w:r w:rsidR="00BD22AE">
        <w:rPr>
          <w:rFonts w:ascii="Times New Roman" w:eastAsia="Times New Roman" w:hAnsi="Times New Roman" w:cs="Times New Roman"/>
          <w:sz w:val="24"/>
          <w:szCs w:val="24"/>
        </w:rPr>
        <w:t>____________</w:t>
      </w:r>
    </w:p>
    <w:p w14:paraId="475EDBCD" w14:textId="77777777" w:rsidR="00F5051F" w:rsidRPr="00FB0217" w:rsidRDefault="00F5051F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D231267" w14:textId="5E73D4E9" w:rsidR="00F5051F" w:rsidRDefault="00F5051F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ild’s Name: </w:t>
      </w:r>
      <w:r w:rsidR="00434D34">
        <w:rPr>
          <w:rFonts w:ascii="Times New Roman" w:eastAsia="Times New Roman" w:hAnsi="Times New Roman" w:cs="Times New Roman"/>
          <w:sz w:val="24"/>
          <w:szCs w:val="24"/>
        </w:rPr>
        <w:t>___________</w:t>
      </w:r>
      <w:r w:rsidR="00FB0217">
        <w:rPr>
          <w:rFonts w:ascii="Times New Roman" w:eastAsia="Times New Roman" w:hAnsi="Times New Roman" w:cs="Times New Roman"/>
          <w:sz w:val="24"/>
          <w:szCs w:val="24"/>
        </w:rPr>
        <w:t>________</w:t>
      </w:r>
      <w:r w:rsidR="008B1829">
        <w:rPr>
          <w:rFonts w:ascii="Times New Roman" w:eastAsia="Times New Roman" w:hAnsi="Times New Roman" w:cs="Times New Roman"/>
          <w:sz w:val="24"/>
          <w:szCs w:val="24"/>
        </w:rPr>
        <w:t>_____</w:t>
      </w:r>
      <w:r w:rsidR="00FB021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4517B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0217">
        <w:rPr>
          <w:rFonts w:ascii="Times New Roman" w:eastAsia="Times New Roman" w:hAnsi="Times New Roman" w:cs="Times New Roman"/>
          <w:sz w:val="24"/>
          <w:szCs w:val="24"/>
        </w:rPr>
        <w:t>DOB:</w:t>
      </w:r>
      <w:r w:rsidR="004517B1">
        <w:rPr>
          <w:rFonts w:ascii="Times New Roman" w:eastAsia="Times New Roman" w:hAnsi="Times New Roman" w:cs="Times New Roman"/>
          <w:sz w:val="24"/>
          <w:szCs w:val="24"/>
        </w:rPr>
        <w:t xml:space="preserve"> ________________   Grade: __________</w:t>
      </w:r>
      <w:r w:rsidR="00FB02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585C578" w14:textId="77777777" w:rsidR="00F5051F" w:rsidRPr="00FB0217" w:rsidRDefault="00F5051F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7F57471" w14:textId="77777777" w:rsidR="00F5051F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e of </w:t>
      </w:r>
      <w:r w:rsidR="00DD53F3">
        <w:rPr>
          <w:rFonts w:ascii="Times New Roman" w:eastAsia="Times New Roman" w:hAnsi="Times New Roman" w:cs="Times New Roman"/>
          <w:sz w:val="24"/>
          <w:szCs w:val="24"/>
        </w:rPr>
        <w:t>person with whom child resides</w:t>
      </w:r>
      <w:r>
        <w:rPr>
          <w:rFonts w:ascii="Times New Roman" w:eastAsia="Times New Roman" w:hAnsi="Times New Roman" w:cs="Times New Roman"/>
          <w:sz w:val="24"/>
          <w:szCs w:val="24"/>
        </w:rPr>
        <w:t>: ________________________________________</w:t>
      </w:r>
      <w:r w:rsidR="004517B1">
        <w:rPr>
          <w:rFonts w:ascii="Times New Roman" w:eastAsia="Times New Roman" w:hAnsi="Times New Roman" w:cs="Times New Roman"/>
          <w:sz w:val="24"/>
          <w:szCs w:val="24"/>
        </w:rPr>
        <w:t>____</w:t>
      </w:r>
    </w:p>
    <w:p w14:paraId="7E8109CF" w14:textId="77777777" w:rsidR="00FE2EB9" w:rsidRPr="00FB0217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7624695" w14:textId="77777777" w:rsidR="00FE2EB9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ationship to child: ____________________________________________________________</w:t>
      </w:r>
    </w:p>
    <w:p w14:paraId="503A89AF" w14:textId="77777777" w:rsidR="00FE2EB9" w:rsidRPr="00FB0217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0C0EA52" w14:textId="77777777" w:rsidR="009C5AB9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ress: ______</w:t>
      </w:r>
      <w:r w:rsidR="009C5AB9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   City: __________________________  </w:t>
      </w:r>
    </w:p>
    <w:p w14:paraId="33EA2D46" w14:textId="77777777" w:rsidR="009C5AB9" w:rsidRPr="00DD6C91" w:rsidRDefault="009C5AB9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9D7960B" w14:textId="77777777" w:rsidR="00FE2EB9" w:rsidRDefault="009C5AB9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ip Code: ________________</w:t>
      </w:r>
    </w:p>
    <w:p w14:paraId="1EA40601" w14:textId="77777777" w:rsidR="00FE2EB9" w:rsidRPr="00FB0217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5871E52" w14:textId="77777777" w:rsidR="00FE2EB9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one Number</w:t>
      </w:r>
      <w:r w:rsidR="00FB0217">
        <w:rPr>
          <w:rFonts w:ascii="Times New Roman" w:eastAsia="Times New Roman" w:hAnsi="Times New Roman" w:cs="Times New Roman"/>
          <w:sz w:val="24"/>
          <w:szCs w:val="24"/>
        </w:rPr>
        <w:t>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B0217">
        <w:rPr>
          <w:rFonts w:ascii="Times New Roman" w:eastAsia="Times New Roman" w:hAnsi="Times New Roman" w:cs="Times New Roman"/>
          <w:sz w:val="24"/>
          <w:szCs w:val="24"/>
        </w:rPr>
        <w:t xml:space="preserve">Home: __________________ </w:t>
      </w:r>
      <w:r w:rsidR="009C5A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0217">
        <w:rPr>
          <w:rFonts w:ascii="Times New Roman" w:eastAsia="Times New Roman" w:hAnsi="Times New Roman" w:cs="Times New Roman"/>
          <w:sz w:val="24"/>
          <w:szCs w:val="24"/>
        </w:rPr>
        <w:t xml:space="preserve"> Cell: ______________ Work: __________</w:t>
      </w:r>
      <w:r w:rsidR="009C5AB9">
        <w:rPr>
          <w:rFonts w:ascii="Times New Roman" w:eastAsia="Times New Roman" w:hAnsi="Times New Roman" w:cs="Times New Roman"/>
          <w:sz w:val="24"/>
          <w:szCs w:val="24"/>
        </w:rPr>
        <w:t>__</w:t>
      </w:r>
    </w:p>
    <w:p w14:paraId="7BA2EDFA" w14:textId="77777777" w:rsidR="009C5AB9" w:rsidRPr="00DD6C91" w:rsidRDefault="009C5AB9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49086E2" w14:textId="77777777" w:rsidR="00FE2EB9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ail Address: _________________________________________________________________</w:t>
      </w:r>
    </w:p>
    <w:p w14:paraId="279357B5" w14:textId="77777777" w:rsidR="00FE2EB9" w:rsidRPr="00FB0217" w:rsidRDefault="00FE2EB9" w:rsidP="00EA047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A9878CB" w14:textId="77777777" w:rsidR="00FB0217" w:rsidRDefault="00FB0217" w:rsidP="00FB021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B0217">
        <w:rPr>
          <w:rFonts w:ascii="Times New Roman" w:hAnsi="Times New Roman" w:cs="Times New Roman"/>
          <w:sz w:val="24"/>
          <w:szCs w:val="24"/>
        </w:rPr>
        <w:t xml:space="preserve">Name of adults who may visit or pick your child up from school: </w:t>
      </w:r>
    </w:p>
    <w:p w14:paraId="265EECDF" w14:textId="77777777" w:rsidR="00FB0217" w:rsidRPr="00FB0217" w:rsidRDefault="00FB0217" w:rsidP="00FB0217">
      <w:pPr>
        <w:pStyle w:val="NoSpacing"/>
        <w:rPr>
          <w:rFonts w:ascii="Times New Roman" w:hAnsi="Times New Roman" w:cs="Times New Roman"/>
          <w:sz w:val="6"/>
          <w:szCs w:val="6"/>
        </w:rPr>
      </w:pPr>
    </w:p>
    <w:p w14:paraId="22B1FAC9" w14:textId="77777777" w:rsidR="00FB0217" w:rsidRPr="00035FF9" w:rsidRDefault="00FB0217" w:rsidP="00FB0217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20EEA758" w14:textId="77777777" w:rsidR="00FB0217" w:rsidRPr="00035FF9" w:rsidRDefault="00FB0217" w:rsidP="00FB0217">
      <w:pPr>
        <w:pStyle w:val="NoSpacing"/>
        <w:pBdr>
          <w:top w:val="single" w:sz="12" w:space="1" w:color="auto"/>
          <w:bottom w:val="single" w:sz="12" w:space="1" w:color="auto"/>
        </w:pBdr>
        <w:rPr>
          <w:rFonts w:ascii="Times New Roman" w:hAnsi="Times New Roman" w:cs="Times New Roman"/>
          <w:sz w:val="6"/>
          <w:szCs w:val="6"/>
        </w:rPr>
      </w:pPr>
    </w:p>
    <w:p w14:paraId="74DA2F6E" w14:textId="77777777" w:rsidR="004517B1" w:rsidRPr="00DD6C91" w:rsidRDefault="004517B1" w:rsidP="00EA0475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715A91DC" w14:textId="77777777" w:rsidR="00FE2EB9" w:rsidRDefault="00FE2EB9" w:rsidP="004517B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B0217">
        <w:rPr>
          <w:rFonts w:ascii="Times New Roman" w:eastAsia="Times New Roman" w:hAnsi="Times New Roman" w:cs="Times New Roman"/>
          <w:b/>
          <w:sz w:val="24"/>
          <w:szCs w:val="24"/>
        </w:rPr>
        <w:t>Please List Three Emergency Contact Numbers</w:t>
      </w:r>
    </w:p>
    <w:p w14:paraId="3A9A8B59" w14:textId="77777777" w:rsidR="004517B1" w:rsidRPr="00DD6C91" w:rsidRDefault="004517B1" w:rsidP="004517B1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55E0BADC" w14:textId="0588BBC1" w:rsidR="00FE2EB9" w:rsidRDefault="00FE2EB9" w:rsidP="00FE2EB9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14:paraId="69977B8E" w14:textId="77777777" w:rsidR="00035FF9" w:rsidRPr="004517B1" w:rsidRDefault="00035FF9" w:rsidP="00FE2EB9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14:paraId="296D687C" w14:textId="77777777" w:rsidR="00FE2EB9" w:rsidRPr="00FB0217" w:rsidRDefault="00FE2EB9" w:rsidP="00FE2E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17B1">
        <w:rPr>
          <w:rFonts w:ascii="Times New Roman" w:eastAsia="Times New Roman" w:hAnsi="Times New Roman" w:cs="Times New Roman"/>
          <w:sz w:val="20"/>
          <w:szCs w:val="20"/>
        </w:rPr>
        <w:t>________________________</w:t>
      </w:r>
      <w:r w:rsidRPr="004517B1">
        <w:rPr>
          <w:rFonts w:ascii="Times New Roman" w:eastAsia="Times New Roman" w:hAnsi="Times New Roman" w:cs="Times New Roman"/>
          <w:sz w:val="20"/>
          <w:szCs w:val="20"/>
        </w:rPr>
        <w:tab/>
      </w:r>
      <w:r w:rsidRPr="004517B1">
        <w:rPr>
          <w:rFonts w:ascii="Times New Roman" w:eastAsia="Times New Roman" w:hAnsi="Times New Roman" w:cs="Times New Roman"/>
          <w:sz w:val="20"/>
          <w:szCs w:val="20"/>
        </w:rPr>
        <w:tab/>
      </w:r>
      <w:r w:rsidRPr="00FB0217">
        <w:rPr>
          <w:rFonts w:ascii="Times New Roman" w:eastAsia="Times New Roman" w:hAnsi="Times New Roman" w:cs="Times New Roman"/>
          <w:sz w:val="24"/>
          <w:szCs w:val="24"/>
        </w:rPr>
        <w:t>_______________</w:t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14:paraId="654E195D" w14:textId="77777777" w:rsidR="00FE2EB9" w:rsidRPr="00FB0217" w:rsidRDefault="00FE2EB9" w:rsidP="00FE2EB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0217">
        <w:rPr>
          <w:rFonts w:ascii="Times New Roman" w:eastAsia="Times New Roman" w:hAnsi="Times New Roman" w:cs="Times New Roman"/>
          <w:sz w:val="24"/>
          <w:szCs w:val="24"/>
        </w:rPr>
        <w:t xml:space="preserve">                 Name                                        Relationship                    Number</w:t>
      </w:r>
    </w:p>
    <w:p w14:paraId="002FE718" w14:textId="77777777" w:rsidR="00FE2EB9" w:rsidRPr="004517B1" w:rsidRDefault="00FE2EB9" w:rsidP="00FE2EB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8C1432F" w14:textId="77777777" w:rsidR="00FE2EB9" w:rsidRPr="004517B1" w:rsidRDefault="00FE2EB9" w:rsidP="00FE2EB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93B3625" w14:textId="77777777" w:rsidR="00FE2EB9" w:rsidRPr="00FB0217" w:rsidRDefault="00FE2EB9" w:rsidP="00FE2E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17B1">
        <w:rPr>
          <w:rFonts w:ascii="Times New Roman" w:eastAsia="Times New Roman" w:hAnsi="Times New Roman" w:cs="Times New Roman"/>
          <w:sz w:val="20"/>
          <w:szCs w:val="20"/>
        </w:rPr>
        <w:t>________________________</w:t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  <w:t>_______________</w:t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14:paraId="2F990A06" w14:textId="77777777" w:rsidR="00FE2EB9" w:rsidRPr="00FB0217" w:rsidRDefault="00FE2EB9" w:rsidP="00FE2EB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0217">
        <w:rPr>
          <w:rFonts w:ascii="Times New Roman" w:eastAsia="Times New Roman" w:hAnsi="Times New Roman" w:cs="Times New Roman"/>
          <w:sz w:val="24"/>
          <w:szCs w:val="24"/>
        </w:rPr>
        <w:t xml:space="preserve">                 Name                                        Relationship                    Number</w:t>
      </w:r>
    </w:p>
    <w:p w14:paraId="1D226731" w14:textId="77777777" w:rsidR="00FE2EB9" w:rsidRPr="004517B1" w:rsidRDefault="00FE2EB9" w:rsidP="00FB021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BDD8290" w14:textId="77777777" w:rsidR="00FB0217" w:rsidRPr="004517B1" w:rsidRDefault="00FB0217" w:rsidP="00FB021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0BE6BE42" w14:textId="77777777" w:rsidR="00FE2EB9" w:rsidRPr="00FB0217" w:rsidRDefault="00FE2EB9" w:rsidP="00FE2EB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17B1">
        <w:rPr>
          <w:rFonts w:ascii="Times New Roman" w:eastAsia="Times New Roman" w:hAnsi="Times New Roman" w:cs="Times New Roman"/>
          <w:sz w:val="20"/>
          <w:szCs w:val="20"/>
        </w:rPr>
        <w:t>________________________</w:t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  <w:t>_______________</w:t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</w:r>
      <w:r w:rsidRPr="00FB0217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14:paraId="24C3D981" w14:textId="02B69674" w:rsidR="00035FF9" w:rsidRPr="00035FF9" w:rsidRDefault="00FE2EB9" w:rsidP="00035FF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0217">
        <w:rPr>
          <w:rFonts w:ascii="Times New Roman" w:eastAsia="Times New Roman" w:hAnsi="Times New Roman" w:cs="Times New Roman"/>
          <w:sz w:val="24"/>
          <w:szCs w:val="24"/>
        </w:rPr>
        <w:t xml:space="preserve">                 Name                                        Relationship                    Number</w:t>
      </w:r>
    </w:p>
    <w:sectPr w:rsidR="00035FF9" w:rsidRPr="00035F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18D0A" w14:textId="77777777" w:rsidR="00D80354" w:rsidRDefault="00D80354" w:rsidP="00F5051F">
      <w:pPr>
        <w:spacing w:after="0" w:line="240" w:lineRule="auto"/>
      </w:pPr>
      <w:r>
        <w:separator/>
      </w:r>
    </w:p>
  </w:endnote>
  <w:endnote w:type="continuationSeparator" w:id="0">
    <w:p w14:paraId="709D4927" w14:textId="77777777" w:rsidR="00D80354" w:rsidRDefault="00D80354" w:rsidP="00F50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54EF2" w14:textId="77777777" w:rsidR="00035FF9" w:rsidRDefault="00035FF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D310AF" w14:textId="77777777" w:rsidR="009E15E7" w:rsidRDefault="009E15E7">
    <w:r>
      <w:t xml:space="preserve">Mother’s Name: </w:t>
    </w:r>
    <w:r w:rsidR="00B9116E">
      <w:t>____________________________</w:t>
    </w:r>
    <w:r>
      <w:t xml:space="preserve">     Father’s </w:t>
    </w:r>
    <w:r w:rsidR="00B9116E">
      <w:t>Name: ____________________________</w:t>
    </w:r>
    <w: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78BA1C" w14:textId="77777777" w:rsidR="00035FF9" w:rsidRDefault="00035F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A0EFA2" w14:textId="77777777" w:rsidR="00D80354" w:rsidRDefault="00D80354" w:rsidP="00F5051F">
      <w:pPr>
        <w:spacing w:after="0" w:line="240" w:lineRule="auto"/>
      </w:pPr>
      <w:r>
        <w:separator/>
      </w:r>
    </w:p>
  </w:footnote>
  <w:footnote w:type="continuationSeparator" w:id="0">
    <w:p w14:paraId="7AC82F3F" w14:textId="77777777" w:rsidR="00D80354" w:rsidRDefault="00D80354" w:rsidP="00F505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E8BF3" w14:textId="77777777" w:rsidR="00035FF9" w:rsidRDefault="00035FF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F0887E" w14:textId="50D84D70" w:rsidR="00F5051F" w:rsidRDefault="009C5AB9">
    <w:pPr>
      <w:pStyle w:val="Header"/>
    </w:pPr>
    <w:r>
      <w:tab/>
    </w:r>
    <w:r w:rsidRPr="0042016E">
      <w:t xml:space="preserve">                                                                                                </w:t>
    </w:r>
    <w:r w:rsidR="00E97DAE">
      <w:t xml:space="preserve">                        </w:t>
    </w:r>
    <w:r w:rsidRPr="0042016E">
      <w:t xml:space="preserve"> </w:t>
    </w:r>
    <w:r w:rsidR="00144B14">
      <w:rPr>
        <w:rFonts w:ascii="Microsoft YaHei UI" w:eastAsia="Microsoft YaHei UI" w:hAnsi="Microsoft YaHei UI"/>
        <w:i/>
      </w:rPr>
      <w:t>20</w:t>
    </w:r>
    <w:r w:rsidR="006703C6">
      <w:rPr>
        <w:rFonts w:ascii="Microsoft YaHei UI" w:eastAsia="Microsoft YaHei UI" w:hAnsi="Microsoft YaHei UI"/>
        <w:i/>
      </w:rPr>
      <w:t>20</w:t>
    </w:r>
    <w:r w:rsidR="00144B14">
      <w:rPr>
        <w:rFonts w:ascii="Microsoft YaHei UI" w:eastAsia="Microsoft YaHei UI" w:hAnsi="Microsoft YaHei UI"/>
        <w:i/>
      </w:rPr>
      <w:t>-202</w:t>
    </w:r>
    <w:r w:rsidR="006703C6">
      <w:rPr>
        <w:rFonts w:ascii="Microsoft YaHei UI" w:eastAsia="Microsoft YaHei UI" w:hAnsi="Microsoft YaHei UI"/>
        <w:i/>
      </w:rPr>
      <w:t>1</w:t>
    </w:r>
    <w:r w:rsidR="00144B14">
      <w:rPr>
        <w:rFonts w:ascii="Microsoft YaHei UI" w:eastAsia="Microsoft YaHei UI" w:hAnsi="Microsoft YaHei UI"/>
        <w:i/>
      </w:rPr>
      <w:t xml:space="preserve"> </w:t>
    </w:r>
    <w:r w:rsidRPr="00E97DAE">
      <w:rPr>
        <w:rFonts w:ascii="Microsoft YaHei UI" w:eastAsia="Microsoft YaHei UI" w:hAnsi="Microsoft YaHei UI"/>
        <w:i/>
      </w:rPr>
      <w:t>School Year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39FA2" w14:textId="77777777" w:rsidR="00035FF9" w:rsidRDefault="00035F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50716"/>
    <w:multiLevelType w:val="hybridMultilevel"/>
    <w:tmpl w:val="1A1AA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zMDMxNjIysjAxNjNV0lEKTi0uzszPAykwNKgFAOrgDY0tAAAA"/>
  </w:docVars>
  <w:rsids>
    <w:rsidRoot w:val="006705B0"/>
    <w:rsid w:val="00035FF9"/>
    <w:rsid w:val="00044ED5"/>
    <w:rsid w:val="00045363"/>
    <w:rsid w:val="000D50B3"/>
    <w:rsid w:val="00110021"/>
    <w:rsid w:val="0011104B"/>
    <w:rsid w:val="00144B14"/>
    <w:rsid w:val="00167795"/>
    <w:rsid w:val="0027467C"/>
    <w:rsid w:val="00277BFD"/>
    <w:rsid w:val="00345CE1"/>
    <w:rsid w:val="00360DB0"/>
    <w:rsid w:val="00383D00"/>
    <w:rsid w:val="00404D25"/>
    <w:rsid w:val="0042016E"/>
    <w:rsid w:val="00434D34"/>
    <w:rsid w:val="004517B1"/>
    <w:rsid w:val="0048395C"/>
    <w:rsid w:val="0049709D"/>
    <w:rsid w:val="004C2D70"/>
    <w:rsid w:val="00514FEC"/>
    <w:rsid w:val="00552D4E"/>
    <w:rsid w:val="006159E6"/>
    <w:rsid w:val="006703C6"/>
    <w:rsid w:val="006705B0"/>
    <w:rsid w:val="00684989"/>
    <w:rsid w:val="006F1BDC"/>
    <w:rsid w:val="00733E08"/>
    <w:rsid w:val="00782D8C"/>
    <w:rsid w:val="0079765E"/>
    <w:rsid w:val="008B1829"/>
    <w:rsid w:val="00912467"/>
    <w:rsid w:val="009950BE"/>
    <w:rsid w:val="009C59D8"/>
    <w:rsid w:val="009C5AB9"/>
    <w:rsid w:val="009D62E2"/>
    <w:rsid w:val="009E15E7"/>
    <w:rsid w:val="009E19C1"/>
    <w:rsid w:val="00A36E53"/>
    <w:rsid w:val="00A81655"/>
    <w:rsid w:val="00A92F1C"/>
    <w:rsid w:val="00AD3B2D"/>
    <w:rsid w:val="00B040AB"/>
    <w:rsid w:val="00B17064"/>
    <w:rsid w:val="00B9116E"/>
    <w:rsid w:val="00BC0273"/>
    <w:rsid w:val="00BD22AE"/>
    <w:rsid w:val="00BF641A"/>
    <w:rsid w:val="00C46BE2"/>
    <w:rsid w:val="00C65C35"/>
    <w:rsid w:val="00C804EC"/>
    <w:rsid w:val="00CD42FF"/>
    <w:rsid w:val="00CF3F71"/>
    <w:rsid w:val="00D01453"/>
    <w:rsid w:val="00D36CA2"/>
    <w:rsid w:val="00D54833"/>
    <w:rsid w:val="00D80354"/>
    <w:rsid w:val="00DD53F3"/>
    <w:rsid w:val="00DD6C91"/>
    <w:rsid w:val="00E85935"/>
    <w:rsid w:val="00E97DAE"/>
    <w:rsid w:val="00EA0475"/>
    <w:rsid w:val="00EC01F6"/>
    <w:rsid w:val="00ED7216"/>
    <w:rsid w:val="00F113A4"/>
    <w:rsid w:val="00F20B84"/>
    <w:rsid w:val="00F46A8D"/>
    <w:rsid w:val="00F5051F"/>
    <w:rsid w:val="00F83005"/>
    <w:rsid w:val="00FB0217"/>
    <w:rsid w:val="00FB1C4D"/>
    <w:rsid w:val="00FE2EB9"/>
    <w:rsid w:val="00FF2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5A9436"/>
  <w15:docId w15:val="{5841FFDB-D51F-4A13-8ED5-7A32A00CF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4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0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51F"/>
  </w:style>
  <w:style w:type="paragraph" w:styleId="Footer">
    <w:name w:val="footer"/>
    <w:basedOn w:val="Normal"/>
    <w:link w:val="FooterChar"/>
    <w:uiPriority w:val="99"/>
    <w:unhideWhenUsed/>
    <w:rsid w:val="00F50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51F"/>
  </w:style>
  <w:style w:type="paragraph" w:styleId="ListParagraph">
    <w:name w:val="List Paragraph"/>
    <w:basedOn w:val="Normal"/>
    <w:uiPriority w:val="34"/>
    <w:qFormat/>
    <w:rsid w:val="00FE2EB9"/>
    <w:pPr>
      <w:ind w:left="720"/>
      <w:contextualSpacing/>
    </w:pPr>
  </w:style>
  <w:style w:type="paragraph" w:styleId="NoSpacing">
    <w:name w:val="No Spacing"/>
    <w:uiPriority w:val="1"/>
    <w:qFormat/>
    <w:rsid w:val="00FB02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2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6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8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6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ddf2c65f-0403-4d13-9524-422af9b7b555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770F76-AD2B-4055-ABA8-12E7D3203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CPSS</Company>
  <LinksUpToDate>false</LinksUpToDate>
  <CharactersWithSpaces>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illa Durdley</dc:creator>
  <cp:lastModifiedBy>Cynthia Campbell</cp:lastModifiedBy>
  <cp:revision>2</cp:revision>
  <cp:lastPrinted>2019-08-05T14:09:00Z</cp:lastPrinted>
  <dcterms:created xsi:type="dcterms:W3CDTF">2020-08-13T02:08:00Z</dcterms:created>
  <dcterms:modified xsi:type="dcterms:W3CDTF">2020-08-13T02:08:00Z</dcterms:modified>
</cp:coreProperties>
</file>